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724C1B" w14:textId="3265D921" w:rsidR="001A1538" w:rsidRPr="00753A35" w:rsidRDefault="00000000" w:rsidP="002C72A2">
      <w:pPr>
        <w:pStyle w:val="Title"/>
        <w:tabs>
          <w:tab w:val="left" w:pos="7370"/>
        </w:tabs>
      </w:pPr>
      <w:sdt>
        <w:sdtPr>
          <w:alias w:val="Title"/>
          <w:tag w:val=""/>
          <w:id w:val="1894461395"/>
          <w:placeholder>
            <w:docPart w:val="B8FAB9A01F724A93BB07AB954E40D9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A1538" w:rsidRPr="00753A35">
            <w:t>Title</w:t>
          </w:r>
        </w:sdtContent>
      </w:sdt>
      <w:r w:rsidR="002C72A2">
        <w:tab/>
      </w:r>
    </w:p>
    <w:sdt>
      <w:sdtPr>
        <w:alias w:val="Subject"/>
        <w:tag w:val=""/>
        <w:id w:val="1062981621"/>
        <w:placeholder>
          <w:docPart w:val="B8C77F49D87C4C8283E07522D130A3AD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5AA9C418" w14:textId="4C71CDAD" w:rsidR="001A1538" w:rsidRPr="001A1538" w:rsidRDefault="001A1538" w:rsidP="001A1538">
          <w:pPr>
            <w:pStyle w:val="Subtitle"/>
          </w:pPr>
          <w:r>
            <w:t>Subtitle</w:t>
          </w:r>
        </w:p>
      </w:sdtContent>
    </w:sdt>
    <w:p w14:paraId="7A1BC9E8" w14:textId="0D4F9776" w:rsidR="001A3369" w:rsidRPr="00CC74B8" w:rsidRDefault="00000000" w:rsidP="00CC74B8">
      <w:pPr>
        <w:pStyle w:val="Style1"/>
      </w:pPr>
      <w:r w:rsidRPr="00CC74B8">
        <w:t xml:space="preserve">Author </w:t>
      </w:r>
    </w:p>
    <w:p w14:paraId="171DB93A" w14:textId="3F8C1AAC" w:rsidR="001A3369" w:rsidRDefault="00000000" w:rsidP="00CC74B8">
      <w:pPr>
        <w:pStyle w:val="Style2"/>
      </w:pPr>
      <w:r>
        <w:t xml:space="preserve">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t xml:space="preserve"> DefinitionTerm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lastRenderedPageBreak/>
        <w:t xml:space="preserve"> DefinitionTerm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sectPr w:rsidR="001A3369" w:rsidSect="00E20ED0"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13BED" w14:textId="77777777" w:rsidR="00FE4D99" w:rsidRDefault="00FE4D99">
      <w:pPr>
        <w:spacing w:after="0"/>
      </w:pPr>
      <w:r>
        <w:separator/>
      </w:r>
    </w:p>
  </w:endnote>
  <w:endnote w:type="continuationSeparator" w:id="0">
    <w:p w14:paraId="0830178F" w14:textId="77777777" w:rsidR="00FE4D99" w:rsidRDefault="00FE4D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70366" w14:textId="2EAA7C48" w:rsidR="00782FA7" w:rsidRDefault="00782FA7">
    <w:pPr>
      <w:pStyle w:val="Foot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326CFFC7" wp14:editId="7386FC02">
          <wp:simplePos x="0" y="0"/>
          <wp:positionH relativeFrom="column">
            <wp:posOffset>4762500</wp:posOffset>
          </wp:positionH>
          <wp:positionV relativeFrom="page">
            <wp:posOffset>342900</wp:posOffset>
          </wp:positionV>
          <wp:extent cx="1645920" cy="822960"/>
          <wp:effectExtent l="0" t="0" r="0" b="0"/>
          <wp:wrapSquare wrapText="bothSides"/>
          <wp:docPr id="1676073221" name="Picture 3" descr="Logo, company n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6073221" name="Picture 3" descr="Logo, company nam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592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C4378" w14:textId="77777777" w:rsidR="00FE4D99" w:rsidRDefault="00FE4D99">
      <w:r>
        <w:separator/>
      </w:r>
    </w:p>
  </w:footnote>
  <w:footnote w:type="continuationSeparator" w:id="0">
    <w:p w14:paraId="3715C3DB" w14:textId="77777777" w:rsidR="00FE4D99" w:rsidRDefault="00FE4D99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C90A6" w14:textId="5E2AE545" w:rsidR="00782FA7" w:rsidRDefault="00102EA8" w:rsidP="00BA7E9F">
    <w:pPr>
      <w:pStyle w:val="Header"/>
      <w:framePr w:w="10666" w:h="1651" w:hRule="exact" w:wrap="around" w:hAnchor="page" w:x="856" w:y="-209"/>
    </w:pPr>
    <w:r>
      <w:t xml:space="preserve">Regional Growth Centers </w:t>
    </w:r>
  </w:p>
  <w:p w14:paraId="79995248" w14:textId="74F1DF73" w:rsidR="00102EA8" w:rsidRDefault="00102EA8" w:rsidP="00BA7E9F">
    <w:pPr>
      <w:pStyle w:val="Header"/>
      <w:framePr w:w="10666" w:h="1651" w:hRule="exact" w:wrap="around" w:hAnchor="page" w:x="856" w:y="-209"/>
    </w:pPr>
    <w:r>
      <w:t>Criteria Report</w:t>
    </w:r>
  </w:p>
  <w:p w14:paraId="0900D69E" w14:textId="77777777" w:rsidR="00102EA8" w:rsidRDefault="00102EA8" w:rsidP="00BA7E9F">
    <w:pPr>
      <w:pStyle w:val="Header"/>
      <w:framePr w:w="10666" w:h="1651" w:hRule="exact" w:wrap="around" w:hAnchor="page" w:x="856" w:y="-2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22854"/>
    <w:rsid w:val="0002743C"/>
    <w:rsid w:val="0004275F"/>
    <w:rsid w:val="00077CC8"/>
    <w:rsid w:val="00080940"/>
    <w:rsid w:val="000D5324"/>
    <w:rsid w:val="001016C3"/>
    <w:rsid w:val="00102EA8"/>
    <w:rsid w:val="00106879"/>
    <w:rsid w:val="00107E64"/>
    <w:rsid w:val="0013657E"/>
    <w:rsid w:val="00141A05"/>
    <w:rsid w:val="00143631"/>
    <w:rsid w:val="001865C9"/>
    <w:rsid w:val="001A1538"/>
    <w:rsid w:val="001A3369"/>
    <w:rsid w:val="001A6693"/>
    <w:rsid w:val="001F1FA8"/>
    <w:rsid w:val="0021422D"/>
    <w:rsid w:val="00226298"/>
    <w:rsid w:val="002A5D7D"/>
    <w:rsid w:val="002B1F70"/>
    <w:rsid w:val="002C7003"/>
    <w:rsid w:val="002C72A2"/>
    <w:rsid w:val="002C7EC0"/>
    <w:rsid w:val="00310759"/>
    <w:rsid w:val="003712CA"/>
    <w:rsid w:val="00381A5B"/>
    <w:rsid w:val="00393F21"/>
    <w:rsid w:val="003F329C"/>
    <w:rsid w:val="00406CBD"/>
    <w:rsid w:val="0047092C"/>
    <w:rsid w:val="004A2304"/>
    <w:rsid w:val="004B1938"/>
    <w:rsid w:val="00507B74"/>
    <w:rsid w:val="00514EF4"/>
    <w:rsid w:val="00530AD2"/>
    <w:rsid w:val="00563081"/>
    <w:rsid w:val="00574F7E"/>
    <w:rsid w:val="00576A7C"/>
    <w:rsid w:val="00576E73"/>
    <w:rsid w:val="00582246"/>
    <w:rsid w:val="005A17DB"/>
    <w:rsid w:val="005B29DC"/>
    <w:rsid w:val="005D7867"/>
    <w:rsid w:val="0063745F"/>
    <w:rsid w:val="00651940"/>
    <w:rsid w:val="00661FDA"/>
    <w:rsid w:val="006638FB"/>
    <w:rsid w:val="00685CE6"/>
    <w:rsid w:val="0068635D"/>
    <w:rsid w:val="006A0802"/>
    <w:rsid w:val="006E49B8"/>
    <w:rsid w:val="006E5AA9"/>
    <w:rsid w:val="00753A35"/>
    <w:rsid w:val="00757199"/>
    <w:rsid w:val="007576E5"/>
    <w:rsid w:val="00782FA7"/>
    <w:rsid w:val="0079028A"/>
    <w:rsid w:val="007D3ED6"/>
    <w:rsid w:val="007E5A77"/>
    <w:rsid w:val="007F27E0"/>
    <w:rsid w:val="008B6DCF"/>
    <w:rsid w:val="00931B98"/>
    <w:rsid w:val="00933591"/>
    <w:rsid w:val="00951BB2"/>
    <w:rsid w:val="0096686B"/>
    <w:rsid w:val="00992351"/>
    <w:rsid w:val="00A06914"/>
    <w:rsid w:val="00A26CB6"/>
    <w:rsid w:val="00A6265E"/>
    <w:rsid w:val="00A76DC2"/>
    <w:rsid w:val="00AC5451"/>
    <w:rsid w:val="00AE1CDC"/>
    <w:rsid w:val="00B03121"/>
    <w:rsid w:val="00B17671"/>
    <w:rsid w:val="00B52E53"/>
    <w:rsid w:val="00B96B03"/>
    <w:rsid w:val="00BA7E9F"/>
    <w:rsid w:val="00C53686"/>
    <w:rsid w:val="00C5420D"/>
    <w:rsid w:val="00C61EAC"/>
    <w:rsid w:val="00C70A38"/>
    <w:rsid w:val="00C80415"/>
    <w:rsid w:val="00CB308B"/>
    <w:rsid w:val="00CC74B8"/>
    <w:rsid w:val="00CF499C"/>
    <w:rsid w:val="00D05537"/>
    <w:rsid w:val="00D06311"/>
    <w:rsid w:val="00D205D1"/>
    <w:rsid w:val="00D25B32"/>
    <w:rsid w:val="00D378EB"/>
    <w:rsid w:val="00D428FD"/>
    <w:rsid w:val="00D44344"/>
    <w:rsid w:val="00D475D1"/>
    <w:rsid w:val="00DD0181"/>
    <w:rsid w:val="00DD40D9"/>
    <w:rsid w:val="00DE2E6B"/>
    <w:rsid w:val="00E20ED0"/>
    <w:rsid w:val="00E54D53"/>
    <w:rsid w:val="00E749AC"/>
    <w:rsid w:val="00EA1180"/>
    <w:rsid w:val="00EA3A3B"/>
    <w:rsid w:val="00EB336D"/>
    <w:rsid w:val="00EC46DC"/>
    <w:rsid w:val="00EF0D3E"/>
    <w:rsid w:val="00F04A51"/>
    <w:rsid w:val="00F05C2D"/>
    <w:rsid w:val="00F162CD"/>
    <w:rsid w:val="00F24B3A"/>
    <w:rsid w:val="00F260F0"/>
    <w:rsid w:val="00F52639"/>
    <w:rsid w:val="00F64C5E"/>
    <w:rsid w:val="00F950BF"/>
    <w:rsid w:val="00FA69BC"/>
    <w:rsid w:val="00FD15F4"/>
    <w:rsid w:val="00FE4D99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16C3"/>
  </w:style>
  <w:style w:type="paragraph" w:styleId="Heading1">
    <w:name w:val="heading 1"/>
    <w:basedOn w:val="Normal"/>
    <w:next w:val="BodyText"/>
    <w:link w:val="Heading1Char"/>
    <w:uiPriority w:val="9"/>
    <w:qFormat/>
    <w:rsid w:val="00DE2E6B"/>
    <w:pPr>
      <w:keepNext/>
      <w:keepLines/>
      <w:spacing w:before="360" w:after="80"/>
      <w:outlineLvl w:val="0"/>
    </w:pPr>
    <w:rPr>
      <w:rFonts w:ascii="Poppins" w:eastAsiaTheme="majorEastAsia" w:hAnsi="Poppins" w:cstheme="majorBidi"/>
      <w:color w:val="A02B93" w:themeColor="accent5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E2E6B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4A2304"/>
    <w:pPr>
      <w:pBdr>
        <w:bottom w:val="single" w:sz="12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304"/>
    <w:rPr>
      <w:rFonts w:ascii="Poppins" w:eastAsiaTheme="majorEastAsia" w:hAnsi="Poppins" w:cstheme="majorBidi"/>
      <w:color w:val="000000" w:themeColor="text1"/>
      <w:spacing w:val="-10"/>
      <w:kern w:val="28"/>
      <w:sz w:val="32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162CD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2CD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DE2E6B"/>
    <w:rPr>
      <w:rFonts w:ascii="Poppins" w:eastAsiaTheme="majorEastAsia" w:hAnsi="Poppins" w:cstheme="majorBidi"/>
      <w:color w:val="A02B93" w:themeColor="accent5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E6B"/>
    <w:rPr>
      <w:rFonts w:ascii="Poppins" w:eastAsiaTheme="majorEastAsia" w:hAnsi="Poppins" w:cstheme="majorBidi"/>
      <w:color w:val="A02B93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Header">
    <w:name w:val="header"/>
    <w:basedOn w:val="Normal"/>
    <w:link w:val="HeaderChar"/>
    <w:uiPriority w:val="99"/>
    <w:rsid w:val="00102EA8"/>
    <w:pPr>
      <w:framePr w:wrap="around" w:vAnchor="text" w:hAnchor="text" w:y="1"/>
      <w:tabs>
        <w:tab w:val="center" w:pos="4680"/>
        <w:tab w:val="right" w:pos="9360"/>
      </w:tabs>
      <w:spacing w:after="0"/>
    </w:pPr>
    <w:rPr>
      <w:rFonts w:ascii="Poppins" w:hAnsi="Poppins"/>
      <w:color w:val="A02B93" w:themeColor="accent5"/>
      <w:sz w:val="40"/>
    </w:rPr>
  </w:style>
  <w:style w:type="character" w:customStyle="1" w:styleId="HeaderChar">
    <w:name w:val="Header Char"/>
    <w:basedOn w:val="DefaultParagraphFont"/>
    <w:link w:val="Header"/>
    <w:uiPriority w:val="99"/>
    <w:rsid w:val="00102EA8"/>
    <w:rPr>
      <w:rFonts w:ascii="Poppins" w:hAnsi="Poppins"/>
      <w:color w:val="A02B93" w:themeColor="accent5"/>
      <w:sz w:val="40"/>
    </w:rPr>
  </w:style>
  <w:style w:type="paragraph" w:styleId="Footer">
    <w:name w:val="footer"/>
    <w:basedOn w:val="Normal"/>
    <w:link w:val="FooterChar"/>
    <w:rsid w:val="00F64C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4C5E"/>
  </w:style>
  <w:style w:type="character" w:styleId="SubtleReference">
    <w:name w:val="Subtle Reference"/>
    <w:basedOn w:val="DefaultParagraphFont"/>
    <w:rsid w:val="00406CBD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rsid w:val="00507B74"/>
    <w:rPr>
      <w:color w:val="666666"/>
    </w:rPr>
  </w:style>
  <w:style w:type="paragraph" w:customStyle="1" w:styleId="Style1">
    <w:name w:val="Style1"/>
    <w:basedOn w:val="Author"/>
    <w:qFormat/>
    <w:rsid w:val="00CC74B8"/>
  </w:style>
  <w:style w:type="paragraph" w:customStyle="1" w:styleId="Style2">
    <w:name w:val="Style2"/>
    <w:basedOn w:val="Date"/>
    <w:qFormat/>
    <w:rsid w:val="00CC74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8FAB9A01F724A93BB07AB954E40D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C0AA9-7C71-4194-B717-4D24D190CE78}"/>
      </w:docPartPr>
      <w:docPartBody>
        <w:p w:rsidR="003C1FFE" w:rsidRDefault="00970D72">
          <w:r w:rsidRPr="0069411B">
            <w:rPr>
              <w:rStyle w:val="PlaceholderText"/>
            </w:rPr>
            <w:t>[Title]</w:t>
          </w:r>
        </w:p>
      </w:docPartBody>
    </w:docPart>
    <w:docPart>
      <w:docPartPr>
        <w:name w:val="B8C77F49D87C4C8283E07522D130A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ACE5F-C8E6-4D94-92AC-D456EABAAA65}"/>
      </w:docPartPr>
      <w:docPartBody>
        <w:p w:rsidR="003C1FFE" w:rsidRDefault="00970D72">
          <w:r w:rsidRPr="0069411B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29E"/>
    <w:rsid w:val="0002743C"/>
    <w:rsid w:val="0004275F"/>
    <w:rsid w:val="00082EAC"/>
    <w:rsid w:val="00106879"/>
    <w:rsid w:val="00107E64"/>
    <w:rsid w:val="00110BD5"/>
    <w:rsid w:val="0012534D"/>
    <w:rsid w:val="00143EA4"/>
    <w:rsid w:val="0017129E"/>
    <w:rsid w:val="001742F7"/>
    <w:rsid w:val="001F1FA8"/>
    <w:rsid w:val="00226298"/>
    <w:rsid w:val="00322B64"/>
    <w:rsid w:val="00326A98"/>
    <w:rsid w:val="00333A69"/>
    <w:rsid w:val="003422D4"/>
    <w:rsid w:val="003C1FFE"/>
    <w:rsid w:val="003F329C"/>
    <w:rsid w:val="00432E21"/>
    <w:rsid w:val="00462C9D"/>
    <w:rsid w:val="0047092C"/>
    <w:rsid w:val="004A3E36"/>
    <w:rsid w:val="00511668"/>
    <w:rsid w:val="00516124"/>
    <w:rsid w:val="00595CF7"/>
    <w:rsid w:val="00614641"/>
    <w:rsid w:val="0062639A"/>
    <w:rsid w:val="00651940"/>
    <w:rsid w:val="00671DB9"/>
    <w:rsid w:val="006E49B8"/>
    <w:rsid w:val="0080466C"/>
    <w:rsid w:val="00861246"/>
    <w:rsid w:val="00895A1B"/>
    <w:rsid w:val="00933591"/>
    <w:rsid w:val="00970D72"/>
    <w:rsid w:val="00992351"/>
    <w:rsid w:val="00A028FC"/>
    <w:rsid w:val="00A6265E"/>
    <w:rsid w:val="00A76DC2"/>
    <w:rsid w:val="00B03121"/>
    <w:rsid w:val="00BD7DEC"/>
    <w:rsid w:val="00C5420D"/>
    <w:rsid w:val="00C80415"/>
    <w:rsid w:val="00CE5CB5"/>
    <w:rsid w:val="00D44344"/>
    <w:rsid w:val="00DA2CD1"/>
    <w:rsid w:val="00DE37F9"/>
    <w:rsid w:val="00E21488"/>
    <w:rsid w:val="00EA08CA"/>
    <w:rsid w:val="00EB046D"/>
    <w:rsid w:val="00EF0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29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A08C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17A0F-5ACD-46CA-B761-61FB3EA5F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r</dc:creator>
  <cp:keywords/>
  <cp:lastModifiedBy>Christy Lam</cp:lastModifiedBy>
  <cp:revision>48</cp:revision>
  <dcterms:created xsi:type="dcterms:W3CDTF">2017-12-27T05:22:00Z</dcterms:created>
  <dcterms:modified xsi:type="dcterms:W3CDTF">2025-06-09T21:09:00Z</dcterms:modified>
</cp:coreProperties>
</file>